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5ce0c4e0471b2b76ca75f2b6db64de45491e18"/>
      <w:r>
        <w:rPr>
          <w:b/>
        </w:rPr>
        <w:t xml:space="preserve">ПРОТОКОЛ ПРО РЕЗУЛЬТАТИ ЗЕМЕЛЬНИХ ТОРГІВ № LRE001-UA-20230322-828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САНЖАР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0,4200 га кадастровий номер 5323455100:30:001:0555, яка розташована в провулку Слюсарному, 1-Є в смт Нові Санжари Полтав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0,4200 га кадастровий номер 5323455100:30:001:0555, яка розташована в провулку Слюсарному, 1-Є в смт Нові Санжари Полтав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0 872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7 261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7.04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ОВОСАНЖАР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2:57:24Z</dcterms:created>
  <dcterms:modified xsi:type="dcterms:W3CDTF">2024-05-03T02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